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2EE13" w14:textId="77777777" w:rsidR="002A2DD0" w:rsidRDefault="00000000">
      <w:pPr>
        <w:pStyle w:val="Title"/>
      </w:pPr>
      <w:r>
        <w:t>Reproducibility Package for “Missing SDG Gender Indicators”</w:t>
      </w:r>
    </w:p>
    <w:p w14:paraId="1DD43A0D" w14:textId="77777777" w:rsidR="002A2DD0" w:rsidRDefault="00000000">
      <w:pPr>
        <w:pStyle w:val="Author"/>
      </w:pPr>
      <w:r>
        <w:t>Kathleen Beegle, Umar Serajuddin, Brian Stacy, Divyanshi Wadhwa</w:t>
      </w:r>
    </w:p>
    <w:p w14:paraId="71C3D4F8" w14:textId="77777777" w:rsidR="002A2DD0" w:rsidRDefault="00000000">
      <w:pPr>
        <w:pStyle w:val="Date"/>
      </w:pPr>
      <w:r>
        <w:t>2023-08-01</w:t>
      </w:r>
    </w:p>
    <w:p w14:paraId="00CE1C8B" w14:textId="77777777" w:rsidR="002A2DD0" w:rsidRDefault="00000000">
      <w:pPr>
        <w:pStyle w:val="AbstractTitle"/>
      </w:pPr>
      <w:r>
        <w:t>Abstract</w:t>
      </w:r>
    </w:p>
    <w:sdt>
      <w:sdtPr>
        <w:rPr>
          <w:rFonts w:asciiTheme="minorHAnsi" w:eastAsiaTheme="minorHAnsi" w:hAnsiTheme="minorHAnsi" w:cstheme="minorBidi"/>
          <w:color w:val="auto"/>
          <w:sz w:val="24"/>
          <w:szCs w:val="24"/>
        </w:rPr>
        <w:id w:val="1781840143"/>
        <w:docPartObj>
          <w:docPartGallery w:val="Table of Contents"/>
          <w:docPartUnique/>
        </w:docPartObj>
      </w:sdtPr>
      <w:sdtContent>
        <w:p w14:paraId="7E29AA14" w14:textId="77777777" w:rsidR="002A2DD0" w:rsidRDefault="00000000">
          <w:pPr>
            <w:pStyle w:val="TOCHeading"/>
          </w:pPr>
          <w:r>
            <w:t>Table of Contents</w:t>
          </w:r>
        </w:p>
        <w:p w14:paraId="1F6EBA34" w14:textId="77777777" w:rsidR="002A2DD0" w:rsidRDefault="00000000">
          <w:r>
            <w:fldChar w:fldCharType="begin"/>
          </w:r>
          <w:r>
            <w:instrText>TOC \o "1-3" \h \z \u</w:instrText>
          </w:r>
          <w:r>
            <w:fldChar w:fldCharType="separate"/>
          </w:r>
          <w:r>
            <w:fldChar w:fldCharType="end"/>
          </w:r>
        </w:p>
      </w:sdtContent>
    </w:sdt>
    <w:p w14:paraId="75EA2259" w14:textId="77777777" w:rsidR="002A2DD0" w:rsidRDefault="00000000">
      <w:pPr>
        <w:pStyle w:val="Heading1"/>
      </w:pPr>
      <w:bookmarkStart w:id="0" w:name="main-tables-and-figures"/>
      <w:r>
        <w:rPr>
          <w:rStyle w:val="SectionNumber"/>
        </w:rPr>
        <w:t>1</w:t>
      </w:r>
      <w:r>
        <w:tab/>
        <w:t>Main Tables and Figures</w:t>
      </w:r>
    </w:p>
    <w:p w14:paraId="323498C9" w14:textId="77777777" w:rsidR="002A2DD0" w:rsidRDefault="00000000">
      <w:pPr>
        <w:pStyle w:val="Heading2"/>
      </w:pPr>
      <w:bookmarkStart w:id="1" w:name="figure-1-sources-of-gender-data-gaps"/>
      <w:r>
        <w:rPr>
          <w:rStyle w:val="SectionNumber"/>
        </w:rPr>
        <w:t>1.1</w:t>
      </w:r>
      <w:r>
        <w:tab/>
        <w:t>Figure 1: Sources of gender data gaps</w:t>
      </w:r>
    </w:p>
    <w:p w14:paraId="26D61297" w14:textId="77777777" w:rsidR="002A2DD0" w:rsidRDefault="00000000">
      <w:pPr>
        <w:pStyle w:val="FirstParagraph"/>
      </w:pPr>
      <w:r>
        <w:t>Figure produced using Microsoft Powerpoint.</w:t>
      </w:r>
    </w:p>
    <w:p w14:paraId="7D93EDD7" w14:textId="77777777" w:rsidR="002A2DD0" w:rsidRDefault="00000000">
      <w:pPr>
        <w:pStyle w:val="BodyText"/>
      </w:pPr>
      <w:r>
        <w:rPr>
          <w:noProof/>
        </w:rPr>
        <w:drawing>
          <wp:inline distT="0" distB="0" distL="0" distR="0" wp14:anchorId="3F6BFFAF" wp14:editId="2D3CB43E">
            <wp:extent cx="5334000" cy="17210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lots/fig1-bonfert.jpg"/>
                    <pic:cNvPicPr>
                      <a:picLocks noChangeAspect="1" noChangeArrowheads="1"/>
                    </pic:cNvPicPr>
                  </pic:nvPicPr>
                  <pic:blipFill>
                    <a:blip r:embed="rId7"/>
                    <a:stretch>
                      <a:fillRect/>
                    </a:stretch>
                  </pic:blipFill>
                  <pic:spPr bwMode="auto">
                    <a:xfrm>
                      <a:off x="0" y="0"/>
                      <a:ext cx="5334000" cy="1721012"/>
                    </a:xfrm>
                    <a:prstGeom prst="rect">
                      <a:avLst/>
                    </a:prstGeom>
                    <a:noFill/>
                    <a:ln w="9525">
                      <a:noFill/>
                      <a:headEnd/>
                      <a:tailEnd/>
                    </a:ln>
                  </pic:spPr>
                </pic:pic>
              </a:graphicData>
            </a:graphic>
          </wp:inline>
        </w:drawing>
      </w:r>
    </w:p>
    <w:p w14:paraId="2F1839C8" w14:textId="77777777" w:rsidR="002A2DD0" w:rsidRDefault="00000000">
      <w:pPr>
        <w:pStyle w:val="BodyText"/>
      </w:pPr>
      <w:r>
        <w:t>Source: Bonfert et al. 2022</w:t>
      </w:r>
    </w:p>
    <w:p w14:paraId="4F6D7E0E" w14:textId="77777777" w:rsidR="002A2DD0" w:rsidRDefault="00000000">
      <w:pPr>
        <w:pStyle w:val="Heading2"/>
      </w:pPr>
      <w:bookmarkStart w:id="2" w:name="X8a1cd6f4d0e43c089bb31f6102a06b1d59db7fd"/>
      <w:bookmarkEnd w:id="1"/>
      <w:r>
        <w:rPr>
          <w:rStyle w:val="SectionNumber"/>
        </w:rPr>
        <w:t>1.2</w:t>
      </w:r>
      <w:r>
        <w:tab/>
        <w:t>Figure 2. Availability of SDG5 gender-related indicators (N=181 countries)</w:t>
      </w:r>
    </w:p>
    <w:p w14:paraId="3689B51B" w14:textId="77777777" w:rsidR="002A2DD0" w:rsidRDefault="00000000">
      <w:pPr>
        <w:pStyle w:val="FirstParagraph"/>
      </w:pPr>
      <w:r>
        <w:t>Published figure produced using Microsoft Excel. See the file Fig2 SDG5 coverage.xlsx.</w:t>
      </w:r>
    </w:p>
    <w:p w14:paraId="5BF5945D" w14:textId="77777777" w:rsidR="002A2DD0" w:rsidRDefault="00000000">
      <w:pPr>
        <w:pStyle w:val="BodyText"/>
      </w:pPr>
      <w:r>
        <w:t>Data for excel figure produced below.</w:t>
      </w:r>
    </w:p>
    <w:p w14:paraId="77499F87" w14:textId="77777777" w:rsidR="002A2DD0" w:rsidRDefault="00000000">
      <w:pPr>
        <w:pStyle w:val="SourceCode"/>
      </w:pPr>
      <w:r>
        <w:rPr>
          <w:rStyle w:val="VerbatimChar"/>
        </w:rPr>
        <w:t>## # A tibble: 11 × 3</w:t>
      </w:r>
      <w:r>
        <w:br/>
      </w:r>
      <w:r>
        <w:rPr>
          <w:rStyle w:val="VerbatimChar"/>
        </w:rPr>
        <w:t>##    count     n  share</w:t>
      </w:r>
      <w:r>
        <w:br/>
      </w:r>
      <w:r>
        <w:rPr>
          <w:rStyle w:val="VerbatimChar"/>
        </w:rPr>
        <w:t>##    &lt;dbl&gt; &lt;int&gt;  &lt;dbl&gt;</w:t>
      </w:r>
      <w:r>
        <w:br/>
      </w:r>
      <w:r>
        <w:rPr>
          <w:rStyle w:val="VerbatimChar"/>
        </w:rPr>
        <w:t>##  1     0     2 0.0110</w:t>
      </w:r>
      <w:r>
        <w:br/>
      </w:r>
      <w:r>
        <w:rPr>
          <w:rStyle w:val="VerbatimChar"/>
        </w:rPr>
        <w:t>##  2     1     3 0.0166</w:t>
      </w:r>
      <w:r>
        <w:br/>
      </w:r>
      <w:r>
        <w:rPr>
          <w:rStyle w:val="VerbatimChar"/>
        </w:rPr>
        <w:t>##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lastRenderedPageBreak/>
        <w:t xml:space="preserve">##  8     7    28 0.155 </w:t>
      </w:r>
      <w:r>
        <w:br/>
      </w:r>
      <w:r>
        <w:rPr>
          <w:rStyle w:val="VerbatimChar"/>
        </w:rPr>
        <w:t>##  9     8    17 0.0939</w:t>
      </w:r>
      <w:r>
        <w:br/>
      </w:r>
      <w:r>
        <w:rPr>
          <w:rStyle w:val="VerbatimChar"/>
        </w:rPr>
        <w:t>## 10     9     6 0.0331</w:t>
      </w:r>
      <w:r>
        <w:br/>
      </w:r>
      <w:r>
        <w:rPr>
          <w:rStyle w:val="VerbatimChar"/>
        </w:rPr>
        <w:t>## 11    10     2 0.0110</w:t>
      </w:r>
    </w:p>
    <w:p w14:paraId="5E7A05E3" w14:textId="77777777" w:rsidR="002A2DD0" w:rsidRDefault="00000000">
      <w:pPr>
        <w:pStyle w:val="Heading2"/>
      </w:pPr>
      <w:bookmarkStart w:id="3" w:name="X4a63177449b920e5e6adaab293ea27ccbd598d9"/>
      <w:bookmarkEnd w:id="2"/>
      <w:r>
        <w:rPr>
          <w:rStyle w:val="SectionNumber"/>
        </w:rPr>
        <w:t>1.3</w:t>
      </w:r>
      <w:r>
        <w:tab/>
        <w:t>Figure 3. Availability of SDG gender indicators by region (N=181 countries)</w:t>
      </w:r>
    </w:p>
    <w:p w14:paraId="0A40BB72" w14:textId="77777777" w:rsidR="002A2DD0" w:rsidRDefault="00000000">
      <w:pPr>
        <w:pStyle w:val="FirstParagraph"/>
      </w:pPr>
      <w:r>
        <w:rPr>
          <w:noProof/>
        </w:rPr>
        <w:drawing>
          <wp:inline distT="0" distB="0" distL="0" distR="0" wp14:anchorId="0CDB75EF" wp14:editId="5A480945">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lots/avail_chart1-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063C00E" w14:textId="77777777" w:rsidR="002A2DD0" w:rsidRDefault="00000000">
      <w:pPr>
        <w:pStyle w:val="Heading2"/>
      </w:pPr>
      <w:bookmarkStart w:id="4" w:name="Xb1f7391492ef4a3508d8496f0fa7302b6a4bce4"/>
      <w:bookmarkEnd w:id="3"/>
      <w:r>
        <w:rPr>
          <w:rStyle w:val="SectionNumber"/>
        </w:rPr>
        <w:lastRenderedPageBreak/>
        <w:t>1.4</w:t>
      </w:r>
      <w:r>
        <w:tab/>
        <w:t>Figure 4. Availability of SDG gender indicators by income group (N=181 countries)</w:t>
      </w:r>
    </w:p>
    <w:p w14:paraId="3DCBC967" w14:textId="77777777" w:rsidR="002A2DD0" w:rsidRDefault="00000000">
      <w:pPr>
        <w:pStyle w:val="FirstParagraph"/>
      </w:pPr>
      <w:r>
        <w:rPr>
          <w:noProof/>
        </w:rPr>
        <w:drawing>
          <wp:inline distT="0" distB="0" distL="0" distR="0" wp14:anchorId="189885CB" wp14:editId="2E517B8A">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lots/avail_chart11-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DFA590C" w14:textId="77777777" w:rsidR="002A2DD0" w:rsidRDefault="00000000">
      <w:pPr>
        <w:pStyle w:val="Heading2"/>
      </w:pPr>
      <w:bookmarkStart w:id="5" w:name="Xb44b5fb98f8269adc5a1fe088da3d5b7ec5d195"/>
      <w:bookmarkEnd w:id="4"/>
      <w:r>
        <w:rPr>
          <w:rStyle w:val="SectionNumber"/>
        </w:rPr>
        <w:t>1.5</w:t>
      </w:r>
      <w:r>
        <w:tab/>
        <w:t>Figure 5. GDP per capita and SDG gender indicators (n=181 economies)</w:t>
      </w:r>
    </w:p>
    <w:p w14:paraId="1836F907" w14:textId="77777777" w:rsidR="002A2DD0" w:rsidRDefault="00000000">
      <w:pPr>
        <w:pStyle w:val="FirstParagraph"/>
      </w:pPr>
      <w:r>
        <w:rPr>
          <w:noProof/>
        </w:rPr>
        <w:drawing>
          <wp:inline distT="0" distB="0" distL="0" distR="0" wp14:anchorId="06FD18DB" wp14:editId="36AF341E">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lots/gdppl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FFC48F4" w14:textId="77777777" w:rsidR="002A2DD0" w:rsidRDefault="00000000">
      <w:pPr>
        <w:pStyle w:val="Heading2"/>
      </w:pPr>
      <w:bookmarkStart w:id="6" w:name="Xed6064df03a6b12ef845e8b8335fb220e9d83b8"/>
      <w:bookmarkEnd w:id="5"/>
      <w:r>
        <w:rPr>
          <w:rStyle w:val="SectionNumber"/>
        </w:rPr>
        <w:lastRenderedPageBreak/>
        <w:t>1.6</w:t>
      </w:r>
      <w:r>
        <w:tab/>
        <w:t>Table 1. SDG indicators related to gender (N=181 countries)</w:t>
      </w:r>
    </w:p>
    <w:tbl>
      <w:tblPr>
        <w:tblStyle w:val="Table"/>
        <w:tblW w:w="0" w:type="auto"/>
        <w:jc w:val="center"/>
        <w:tblLook w:val="0420" w:firstRow="1" w:lastRow="0" w:firstColumn="0" w:lastColumn="0" w:noHBand="0" w:noVBand="1"/>
      </w:tblPr>
      <w:tblGrid>
        <w:gridCol w:w="689"/>
        <w:gridCol w:w="1129"/>
        <w:gridCol w:w="604"/>
        <w:gridCol w:w="2010"/>
        <w:gridCol w:w="1956"/>
        <w:gridCol w:w="1804"/>
        <w:gridCol w:w="1168"/>
      </w:tblGrid>
      <w:tr w:rsidR="002A2DD0" w14:paraId="52E3E5B7" w14:textId="77777777" w:rsidTr="00CF2DA7">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7"/>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7701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able 1. SDG Indicators related to Gender</w:t>
            </w:r>
          </w:p>
        </w:tc>
      </w:tr>
      <w:tr w:rsidR="002A2DD0" w14:paraId="1ABB4486" w14:textId="77777777" w:rsidTr="00CF2DA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082A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o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062E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Indicator</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03BB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ier</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0EED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escription</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6BF5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ub-Indicator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81AC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ex Disaggregation Availabl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8A6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Any Data Available</w:t>
            </w:r>
          </w:p>
        </w:tc>
      </w:tr>
      <w:tr w:rsidR="002A2DD0" w14:paraId="7FC98CC7" w14:textId="77777777" w:rsidTr="00CF2DA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408A7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CE38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0916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56BF1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he population living below the international poverty line by sex, age, employment status and geographic location (urban/rur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EE72D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below international poverty line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8315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8C56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3%</w:t>
            </w:r>
          </w:p>
        </w:tc>
      </w:tr>
      <w:tr w:rsidR="002A2DD0" w14:paraId="4A8B39C6"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AAD5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49F1B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C1D4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8D08E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he population living below the international poverty line by sex, age, employment status and geographic location (urban/rur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BA8B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mployed population below international poverty line, by sex and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5294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2CB79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r>
      <w:tr w:rsidR="002A2DD0" w14:paraId="32252C6B"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443A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1579D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F05B8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F491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living below the national poverty line,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81A97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living below the national poverty lin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E234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AB27D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r>
      <w:tr w:rsidR="002A2DD0" w14:paraId="30282A7B"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25C44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70B7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EC45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B02D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men, women and children of all ages living in poverty in all its dimensions according to national defini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1620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living in multidimensional poverty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AA898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AB17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r>
      <w:tr w:rsidR="002A2DD0" w14:paraId="4F2CD072"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F28654"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80F9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1B143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314D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population covered by social protection </w:t>
            </w:r>
            <w:r>
              <w:rPr>
                <w:rFonts w:ascii="Arial" w:eastAsia="Arial" w:hAnsi="Arial" w:cs="Arial"/>
                <w:color w:val="000000"/>
                <w:sz w:val="22"/>
                <w:szCs w:val="22"/>
              </w:rPr>
              <w:lastRenderedPageBreak/>
              <w:t>floors/systems, by sex, distinguishing children, unemployed persons, older persons, persons with disabilities, pregnant women, newborns, work-injury victims and the poor and the vulnerab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4336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ILO] Proportion of population covered by at least one social </w:t>
            </w:r>
            <w:r>
              <w:rPr>
                <w:rFonts w:ascii="Arial" w:eastAsia="Arial" w:hAnsi="Arial" w:cs="Arial"/>
                <w:color w:val="000000"/>
                <w:sz w:val="22"/>
                <w:szCs w:val="22"/>
              </w:rPr>
              <w:lastRenderedPageBreak/>
              <w:t>protection benefit,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55F84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2366D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r>
      <w:tr w:rsidR="002A2DD0" w14:paraId="3C7DA420"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581C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916DE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31843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A926C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otal adult population with secure tenure rights to land, (a) with legally recognized documentation, and (b) who perceive their rights to land as secure, by sex and type of ten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0F44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E962F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87CAD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2A2DD0" w14:paraId="213C0FA0"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E296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5837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5901B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3478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valence of anaemia in women aged 15 to 49 years, by pregnancy status (percent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C10E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ged 15-49 years with anaemia, pregnan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209E3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61B3D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2%</w:t>
            </w:r>
          </w:p>
        </w:tc>
      </w:tr>
      <w:tr w:rsidR="002A2DD0" w14:paraId="24540F6F"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0378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CF1E0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06A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BC0CA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verage income </w:t>
            </w:r>
            <w:r>
              <w:rPr>
                <w:rFonts w:ascii="Arial" w:eastAsia="Arial" w:hAnsi="Arial" w:cs="Arial"/>
                <w:color w:val="000000"/>
                <w:sz w:val="22"/>
                <w:szCs w:val="22"/>
              </w:rPr>
              <w:lastRenderedPageBreak/>
              <w:t>of small-scale food producers, by sex and indigenous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E51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Average income </w:t>
            </w:r>
            <w:r>
              <w:rPr>
                <w:rFonts w:ascii="Arial" w:eastAsia="Arial" w:hAnsi="Arial" w:cs="Arial"/>
                <w:color w:val="000000"/>
                <w:sz w:val="22"/>
                <w:szCs w:val="22"/>
              </w:rPr>
              <w:lastRenderedPageBreak/>
              <w:t>of small-scale food producers, PPP (constant 2011 internationa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C3408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90929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2A2DD0" w14:paraId="5B875A81"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E0DCE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68F7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3B698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4C45F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ternal mortality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242FF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ternal mortality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5071C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2A3D8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8%</w:t>
            </w:r>
          </w:p>
        </w:tc>
      </w:tr>
      <w:tr w:rsidR="002A2DD0" w14:paraId="1EE6893D"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A7E75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3FF8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FAE8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E8010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births attended by skilled health personne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7C776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births attended by skilled health personne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FCBE8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5DEF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r>
      <w:tr w:rsidR="002A2DD0" w14:paraId="1A4D1298"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2B99C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7AFC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0280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6BBB1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new HIV infections per 1,000 uninfected population, by sex, age and key popula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F4CCC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new HIV infections per 1,000 uninfected population, by sex and age (per 1,000 uninfected popu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5FBD8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71E2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2A2DD0" w14:paraId="3D664E95"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CF02D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C159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C44F5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58E0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of reproductive age (aged 15-49 years) who have their need for family planning satisfied with modern method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C5B9C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of reproductive age (aged 15-49 years) who have their need for family planning satisfied with modern methods (% of women aged 15-49 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57D4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4199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4%</w:t>
            </w:r>
          </w:p>
        </w:tc>
      </w:tr>
      <w:tr w:rsidR="002A2DD0" w14:paraId="6453450E"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E181B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3A56A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1AD9E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5295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olescent birth rate (aged 10-14 years; aged 15-19 years) per 1,000 women in that age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B0971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olescent birth rate (per 1,000 women aged 15-19 and 10-14 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16A6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7BE6D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2A2DD0" w14:paraId="7CD21CBE"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8D157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D0E8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A2655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17C6A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children and young people (a) in grades 2/3; (b) </w:t>
            </w:r>
            <w:r>
              <w:rPr>
                <w:rFonts w:ascii="Arial" w:eastAsia="Arial" w:hAnsi="Arial" w:cs="Arial"/>
                <w:color w:val="000000"/>
                <w:sz w:val="22"/>
                <w:szCs w:val="22"/>
              </w:rPr>
              <w:lastRenderedPageBreak/>
              <w:t>at the end of primary; and (c) at the end of lower secondary achieving at least a minimum proficiency level in (i) reading and (ii) mathematic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2DBA8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Proportion of children and young people achieving a </w:t>
            </w:r>
            <w:r>
              <w:rPr>
                <w:rFonts w:ascii="Arial" w:eastAsia="Arial" w:hAnsi="Arial" w:cs="Arial"/>
                <w:color w:val="000000"/>
                <w:sz w:val="22"/>
                <w:szCs w:val="22"/>
              </w:rPr>
              <w:lastRenderedPageBreak/>
              <w:t>minimum proficiency level in reading and mathematic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59CB9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6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E47E6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r>
      <w:tr w:rsidR="002A2DD0" w14:paraId="5E6E0D9E"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A5917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C995F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AC62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E07A1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ged 24-59 months who are developmentally on track in health, learning and psychosocial well-being,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B8BFD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ged 36−59 months who are developmentally on track in at least three of the following domains: literacy-numeracy, physical development, social-emotional development, and learning (% of children aged 36-59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A45BC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61650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r>
      <w:tr w:rsidR="002A2DD0" w14:paraId="73388EDC"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0D503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CA7A4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2207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4E02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in organized learning (one year before the official primary entry age),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F73CE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in organized learning (one year before the official primary entry age),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E8984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26A94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r>
      <w:tr w:rsidR="002A2DD0" w14:paraId="3019279E"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D832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2E864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13FD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5AAE8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of youth and adults in formal and non-formal education and training in the previous 12 month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E5B33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in formal and non-formal education and training,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19978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D6FF9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r>
      <w:tr w:rsidR="002A2DD0" w14:paraId="1D72A537"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119C5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85C9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F537F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1E00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ity indices (female/male, rural/urban, bottom/top wealth quintile and others such as disability status, indigenous peoples and conflict-affected, as data become available) for all education indicators on this list that can be disaggreg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BE40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w:t>
            </w:r>
            <w:r>
              <w:rPr>
                <w:rFonts w:ascii="Arial" w:eastAsia="Arial" w:hAnsi="Arial" w:cs="Arial"/>
                <w:color w:val="000000"/>
                <w:sz w:val="22"/>
                <w:szCs w:val="22"/>
              </w:rPr>
              <w:lastRenderedPageBreak/>
              <w:t>by location, wealth quintile and education level; /n Adjusted gender parity index for achieving at least a fixed level of proficiency in functional skills, by numeracy/literacy skills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56B93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0CCF2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0%</w:t>
            </w:r>
          </w:p>
        </w:tc>
      </w:tr>
      <w:tr w:rsidR="002A2DD0" w14:paraId="0C959857"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38F75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76871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99B8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4074F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in a given age group achieving at least a fixed level of proficiency in functional (a) literacy and (b) numeracy skill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D4094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achieving at least a fixed level of proficiency in functional skills, by sex, age and type of skil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75226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52D3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2A2DD0" w14:paraId="06356713"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01FBE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298C8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11F6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EEF7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ether or not legal frameworks are in place to promote, enforce and monitor equality and non‑discrimination on the basis of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571E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w:t>
            </w:r>
            <w:r>
              <w:rPr>
                <w:rFonts w:ascii="Arial" w:eastAsia="Arial" w:hAnsi="Arial" w:cs="Arial"/>
                <w:color w:val="000000"/>
                <w:sz w:val="22"/>
                <w:szCs w:val="22"/>
              </w:rPr>
              <w:lastRenderedPageBreak/>
              <w:t>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804A1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A843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5%</w:t>
            </w:r>
          </w:p>
        </w:tc>
      </w:tr>
      <w:tr w:rsidR="002A2DD0" w14:paraId="47583ACD"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C0035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E013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91938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D5F8F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ever-partnered women and girls aged 15 years and older subjected to physical, sexual or psychological violence by a current or former intimate partner in the previous 12 months, by form of violence and by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BBE6E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ever-partnered women and girls subjected to physical and/or sexual violence by a current or former intimate partner in the previous 12 months, by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9706D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EE199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r>
      <w:tr w:rsidR="002A2DD0" w14:paraId="35B84A6E"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D4A3D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F238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2245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90FF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women and girls aged 15 years and older subjected to sexual violence by persons other than an intimate </w:t>
            </w:r>
            <w:r>
              <w:rPr>
                <w:rFonts w:ascii="Arial" w:eastAsia="Arial" w:hAnsi="Arial" w:cs="Arial"/>
                <w:color w:val="000000"/>
                <w:sz w:val="22"/>
                <w:szCs w:val="22"/>
              </w:rPr>
              <w:lastRenderedPageBreak/>
              <w:t>partner in the previous 12 months, by age and place of occurren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4597C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DD41A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2B932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73C85E11"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C37F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CB44E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E899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921B0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ged 20-24 years who were married or in a union before age 15 and before age 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306C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ged 20-24 years who were married or in a union before age 18 (%); /n Proportion of women aged 20-24 years who were married or in a union before age 15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C8AF9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058B9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0%</w:t>
            </w:r>
          </w:p>
        </w:tc>
      </w:tr>
      <w:tr w:rsidR="002A2DD0" w14:paraId="03ACA3A4"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CD9FF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DE4C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F56C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71D78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girls and women aged 15-49 years who have undergone female genital mutilation/cutting, by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65526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girls and women aged 15-49 years who have undergone female genital mutilation/cutting, by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16C11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F94A8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r>
      <w:tr w:rsidR="002A2DD0" w14:paraId="2C2A468A"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0E7D7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EFB1C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48CB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18205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ime spent on unpaid domestic and care work, by sex, age and loc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CFF0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ime spent on unpaid domestic chores and care work, by sex, age and location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1429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95069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2A2DD0" w14:paraId="0D652E4A"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E0EFD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5D6DB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7975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85E0D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seats held by women in (a) national parliaments and (b) local govern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F51D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seats held by women in national parliaments (% of total number of seats); /n Proportion of elected seats held by women in deliberative </w:t>
            </w:r>
            <w:r>
              <w:rPr>
                <w:rFonts w:ascii="Arial" w:eastAsia="Arial" w:hAnsi="Arial" w:cs="Arial"/>
                <w:color w:val="000000"/>
                <w:sz w:val="22"/>
                <w:szCs w:val="22"/>
              </w:rPr>
              <w:lastRenderedPageBreak/>
              <w:t>bodies of local governmen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4D9F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E9A4D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3%</w:t>
            </w:r>
          </w:p>
        </w:tc>
      </w:tr>
      <w:tr w:rsidR="002A2DD0" w14:paraId="171D0034"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D751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72EE7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34358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F59EF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in managerial posi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E1037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in senior and middle management position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E9E8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23B68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r>
      <w:tr w:rsidR="002A2DD0" w14:paraId="7C43620A"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D8B1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EE57D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AC7C1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165E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ged 15-49 years who make their own informed decisions regarding sexual relations, contraceptive use and reproductive health ca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4F502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who make their own informed decisions regarding sexual relations, contraceptive use and reproductive health care (% of women aged 15-49 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3682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E59B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r>
      <w:tr w:rsidR="002A2DD0" w14:paraId="7B9F526D"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15272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8CA17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B544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7E1AC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countries with laws and regulations that guarantee full and equal access to women and men aged 15 years and older to sexual and reproductive health care, information and educ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D5904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tent to which countries have laws and regulations that guarantee full and equal access to women and men aged 15 years and older to sexual and reproductive health care, information and education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0D64D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24C8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9%</w:t>
            </w:r>
          </w:p>
        </w:tc>
      </w:tr>
      <w:tr w:rsidR="002A2DD0" w14:paraId="133186FD"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A08F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614B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7674E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70488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 Proportion of total agricultural population with ownership or secure rights over agricultural land, by sex; and (b) share of women </w:t>
            </w:r>
            <w:r>
              <w:rPr>
                <w:rFonts w:ascii="Arial" w:eastAsia="Arial" w:hAnsi="Arial" w:cs="Arial"/>
                <w:color w:val="000000"/>
                <w:sz w:val="22"/>
                <w:szCs w:val="22"/>
              </w:rPr>
              <w:lastRenderedPageBreak/>
              <w:t>among owners or rights-bearers of agricultural land, by type of ten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9BC8E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Share of women among owners or rights-bearers of agricultural land, by type of tenure (%); /n Proportion of people with ownership or </w:t>
            </w:r>
            <w:r>
              <w:rPr>
                <w:rFonts w:ascii="Arial" w:eastAsia="Arial" w:hAnsi="Arial" w:cs="Arial"/>
                <w:color w:val="000000"/>
                <w:sz w:val="22"/>
                <w:szCs w:val="22"/>
              </w:rPr>
              <w:lastRenderedPageBreak/>
              <w:t>secure rights over agricultural land (out of total agricultural population),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7EA1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B49F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2A2DD0" w14:paraId="26C976E6"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144DD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FBC25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5C7B1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EA431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ountries where the legal framework (including customary law) guarantees women’s equal rights to land ownership and/or contro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1CDC9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gree to which the legal framework (including customary law) guarantees women’s equal rights to land ownership and/or control (1=No evidence to 6=Highest levels of guarante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4763C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CB716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r>
      <w:tr w:rsidR="002A2DD0" w14:paraId="5BDD7102"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E3152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AFF4A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b.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488E7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8D699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dividuals who own a mobile telephone,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9302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dividuals who own a mobile telephone,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59480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BD6D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3%</w:t>
            </w:r>
          </w:p>
        </w:tc>
      </w:tr>
      <w:tr w:rsidR="002A2DD0" w14:paraId="615B69C5"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54C7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92686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c.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BC6A6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4B88C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ountries with systems to track and make public allocations for gender equality and women’s empower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A0D9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ountries with systems to track and make public allocations for gender equality and women's empowermen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7F32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914B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r>
      <w:tr w:rsidR="002A2DD0" w14:paraId="45001A8E"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58F8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EC85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A7825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406FA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formal employment in total employment, by sector and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07C23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formal employment, by sector and sex (ILO harmonized estimate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B2977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688D4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r>
      <w:tr w:rsidR="002A2DD0" w14:paraId="4E0C433F"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7A3E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27F1D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74C66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EC315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verage hourly earnings of </w:t>
            </w:r>
            <w:r>
              <w:rPr>
                <w:rFonts w:ascii="Arial" w:eastAsia="Arial" w:hAnsi="Arial" w:cs="Arial"/>
                <w:color w:val="000000"/>
                <w:sz w:val="22"/>
                <w:szCs w:val="22"/>
              </w:rPr>
              <w:lastRenderedPageBreak/>
              <w:t>employees, by sex, age, occupation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2D9AD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Average hourly earnings of </w:t>
            </w:r>
            <w:r>
              <w:rPr>
                <w:rFonts w:ascii="Arial" w:eastAsia="Arial" w:hAnsi="Arial" w:cs="Arial"/>
                <w:color w:val="000000"/>
                <w:sz w:val="22"/>
                <w:szCs w:val="22"/>
              </w:rPr>
              <w:lastRenderedPageBreak/>
              <w:t>employees by sex and occupation (local currenc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AFC5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4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CF200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3%</w:t>
            </w:r>
          </w:p>
        </w:tc>
      </w:tr>
      <w:tr w:rsidR="002A2DD0" w14:paraId="6987FD67"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7CA32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8BCBC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15B5D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EDA81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employment rate,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5629A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employment rate, by sex and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81D4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D8A03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r>
      <w:tr w:rsidR="002A2DD0" w14:paraId="2E1B285F"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114FE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42C7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99896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8D73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and number of children aged 5-17 years engaged in child labour,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A40AB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engaged in economic activity, by sex and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3B731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9CDD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r>
      <w:tr w:rsidR="002A2DD0" w14:paraId="60844BDB"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887D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B15B2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033C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EA68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al and non-fatal occupational injuries per 100,000 workers, by sex and migrant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B7697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fatal occupational injuries among employees, by sex and migrant status (per 100,000 employees); /n Fatal occupational injuries among employees, by sex and migrant status (per 100,000 employe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563E6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470B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7%</w:t>
            </w:r>
          </w:p>
        </w:tc>
      </w:tr>
      <w:tr w:rsidR="002A2DD0" w14:paraId="6072B7EF"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5EFFA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3780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F5DE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2792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evel of national compliance with labour rights (freedom of association and collective bargaining) based on International Labour Organization (ILO) </w:t>
            </w:r>
            <w:r>
              <w:rPr>
                <w:rFonts w:ascii="Arial" w:eastAsia="Arial" w:hAnsi="Arial" w:cs="Arial"/>
                <w:color w:val="000000"/>
                <w:sz w:val="22"/>
                <w:szCs w:val="22"/>
              </w:rPr>
              <w:lastRenderedPageBreak/>
              <w:t>textual sources and national legislation, by sex and migrant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4FA2C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Level of national compliance with labour rights (freedom of association and collective bargaining) based on International Labour </w:t>
            </w:r>
            <w:r>
              <w:rPr>
                <w:rFonts w:ascii="Arial" w:eastAsia="Arial" w:hAnsi="Arial" w:cs="Arial"/>
                <w:color w:val="000000"/>
                <w:sz w:val="22"/>
                <w:szCs w:val="22"/>
              </w:rPr>
              <w:lastRenderedPageBreak/>
              <w:t>Organization (ILO) textual sources and national legis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2416D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DF81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r>
      <w:tr w:rsidR="002A2DD0" w14:paraId="0C4546BD" w14:textId="77777777" w:rsidTr="00CF2DA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72D2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5C2F8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96FE6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B1C3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living below 50 per cent of median income,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65956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living below 50 percent of median incom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20CE0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8CE54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2A2DD0" w14:paraId="1D8D820D" w14:textId="77777777" w:rsidTr="00CF2DA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B787F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E8F21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7.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D306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55DE0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rsons victim of physical or sexual harassment, by sex, age, disability status and place of occurrence, in the previous 12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3250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216F9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C3B89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383796CD" w14:textId="77777777" w:rsidTr="00CF2DA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C2F69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7B4F8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A6E93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E213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victims of intentional homicide per 100,000 population,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D68B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victims of intentional homicide per 100,000 population, by sex (victims per 100,000 popu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7FD1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6354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r>
      <w:tr w:rsidR="002A2DD0" w14:paraId="6C8D0F0A"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A1096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F32AA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B75DC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943A8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subjected to (a) physical violence, (b) psychological violence and (c) sexual violence in the previous 12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956A1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population subjected to physical violence in the previous 12 months, by sex (%); /n Proportion of population subjected to robbery in the previous 12 </w:t>
            </w:r>
            <w:r>
              <w:rPr>
                <w:rFonts w:ascii="Arial" w:eastAsia="Arial" w:hAnsi="Arial" w:cs="Arial"/>
                <w:color w:val="000000"/>
                <w:sz w:val="22"/>
                <w:szCs w:val="22"/>
              </w:rPr>
              <w:lastRenderedPageBreak/>
              <w:t>months, by sex (%); /n Proportion of population subjected to sexual violence in the previous 12 months,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2C3A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E991D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r>
      <w:tr w:rsidR="002A2DD0" w14:paraId="26A61BDC"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86F15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E5501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DCF0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3C2F7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victims of human trafficking per 100,000 population, by sex, age and form of exploit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6902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tected victims of human trafficking, by age and sex (numb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3DA9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E4CD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r>
      <w:tr w:rsidR="002A2DD0" w14:paraId="06CBA299"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7829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A8BEA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60B0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0275B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young women and men aged 18-29 years who experienced sexual violence by age 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9F94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aged 18-29 years who experienced sexual violence by age 18, by sex (% of population aged 18-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8C8A1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B16F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r>
      <w:tr w:rsidR="002A2DD0" w14:paraId="0E2491CB"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297DE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CFFB3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E4F68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D1429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s of positions in national and local institutions, including (a) the legislatures; (b) the public service; and (c) the judiciary, compared to national distributions, by sex, age, persons with disabilities and population group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F4C6F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atio for female members of parliaments (Ratio of the proportion of women in parliament in the proportion of women in the national population with the age of eligibility as a lower bound boundary), Upper Chamber; /n Ratio for female members of parliaments </w:t>
            </w:r>
            <w:r>
              <w:rPr>
                <w:rFonts w:ascii="Arial" w:eastAsia="Arial" w:hAnsi="Arial" w:cs="Arial"/>
                <w:color w:val="000000"/>
                <w:sz w:val="22"/>
                <w:szCs w:val="22"/>
              </w:rPr>
              <w:lastRenderedPageBreak/>
              <w:t>(Ratio of the proportion of women in parliament in the proportion of women in the national population with the age of eligibility as a lower bound boundary), Lower Chamber or Unicamer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1D45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BBC29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58FBA666" w14:textId="77777777" w:rsidTr="00CF2DA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9CD0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C16F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49876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DD32F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F8394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BACD4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62379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644251D4" w14:textId="77777777" w:rsidTr="00CF2DA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2B6B4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BF3C9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33BE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CD8D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3883F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2C0B0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AFD31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6D6AA19A" w14:textId="77777777" w:rsidTr="00CF2DA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4A137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DAD50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BBBA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CB838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2E92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366B3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BBB06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77B870A3" w14:textId="77777777" w:rsidTr="00CF2DA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6706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3092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28F3A"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0DAC8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014F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095A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B012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2A2DD0" w14:paraId="3D4FC70E" w14:textId="77777777" w:rsidTr="00CF2DA7">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C608E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 UN.</w:t>
            </w:r>
          </w:p>
        </w:tc>
      </w:tr>
    </w:tbl>
    <w:p w14:paraId="38942ECA" w14:textId="77777777" w:rsidR="002A2DD0" w:rsidRDefault="00000000">
      <w:pPr>
        <w:pStyle w:val="Heading2"/>
      </w:pPr>
      <w:bookmarkStart w:id="7" w:name="X394dc207e91e26947a7fbed603aa8fb1514e184"/>
      <w:bookmarkEnd w:id="6"/>
      <w:r>
        <w:rPr>
          <w:rStyle w:val="SectionNumber"/>
        </w:rPr>
        <w:lastRenderedPageBreak/>
        <w:t>1.7</w:t>
      </w:r>
      <w:r>
        <w:tab/>
        <w:t>Figure 6. SDG gender indicators and SPI score (n=161 economies)</w:t>
      </w:r>
    </w:p>
    <w:p w14:paraId="27D3D8E5" w14:textId="77777777" w:rsidR="002A2DD0" w:rsidRDefault="00000000">
      <w:pPr>
        <w:pStyle w:val="FirstParagraph"/>
      </w:pPr>
      <w:r>
        <w:rPr>
          <w:noProof/>
        </w:rPr>
        <w:drawing>
          <wp:inline distT="0" distB="0" distL="0" distR="0" wp14:anchorId="7A6F4354" wp14:editId="1976E4F4">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lots/spiplt1-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534970C" w14:textId="77777777" w:rsidR="002A2DD0" w:rsidRDefault="00000000">
      <w:pPr>
        <w:pStyle w:val="Heading2"/>
      </w:pPr>
      <w:bookmarkStart w:id="8" w:name="X4b7d09318b95d1750902f22c1fa6d4b56b95d53"/>
      <w:bookmarkEnd w:id="7"/>
      <w:r>
        <w:rPr>
          <w:rStyle w:val="SectionNumber"/>
        </w:rPr>
        <w:t>1.8</w:t>
      </w:r>
      <w:r>
        <w:tab/>
        <w:t>Figure 7. SDG gender indicators and all SDG indicators (n=161 economies)</w:t>
      </w:r>
    </w:p>
    <w:p w14:paraId="4D935045" w14:textId="77777777" w:rsidR="002A2DD0" w:rsidRDefault="00000000">
      <w:pPr>
        <w:pStyle w:val="FirstParagraph"/>
      </w:pPr>
      <w:r>
        <w:rPr>
          <w:noProof/>
        </w:rPr>
        <w:drawing>
          <wp:inline distT="0" distB="0" distL="0" distR="0" wp14:anchorId="013A2CCD" wp14:editId="2FD564E1">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lots/spiplt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77B47A7" w14:textId="77777777" w:rsidR="002A2DD0" w:rsidRDefault="00000000">
      <w:pPr>
        <w:pStyle w:val="Heading2"/>
      </w:pPr>
      <w:bookmarkStart w:id="9" w:name="X7177a278b59f2db21fead1459c47782640b47fb"/>
      <w:bookmarkEnd w:id="8"/>
      <w:r>
        <w:rPr>
          <w:rStyle w:val="SectionNumber"/>
        </w:rPr>
        <w:lastRenderedPageBreak/>
        <w:t>1.9</w:t>
      </w:r>
      <w:r>
        <w:tab/>
        <w:t>Figure 8: Top 15 Over/Under-Performers on Availability of Gender SDG Indicators as predicted by SPI in terms of number of additional SDG gender indicators</w:t>
      </w:r>
    </w:p>
    <w:p w14:paraId="3F788A50" w14:textId="77777777" w:rsidR="002A2DD0" w:rsidRDefault="00000000">
      <w:pPr>
        <w:pStyle w:val="FirstParagraph"/>
      </w:pPr>
      <w:r>
        <w:rPr>
          <w:noProof/>
        </w:rPr>
        <w:drawing>
          <wp:inline distT="0" distB="0" distL="0" distR="0" wp14:anchorId="288BCC41" wp14:editId="1627A7A7">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lots/overperformer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E5F0531" w14:textId="77777777" w:rsidR="002A2DD0" w:rsidRDefault="00000000">
      <w:pPr>
        <w:pStyle w:val="Heading2"/>
      </w:pPr>
      <w:bookmarkStart w:id="10" w:name="Xab40eba76e0b80696f22ab50e979bfd0366e275"/>
      <w:bookmarkEnd w:id="9"/>
      <w:r>
        <w:rPr>
          <w:rStyle w:val="SectionNumber"/>
        </w:rPr>
        <w:lastRenderedPageBreak/>
        <w:t>1.10</w:t>
      </w:r>
      <w:r>
        <w:tab/>
        <w:t>Figure 9: Top 15 Over/Under-Performers on Availability of Gender SDG Indicators as predicted by SPI in terms of percentage change in SDG gender indicators</w:t>
      </w:r>
    </w:p>
    <w:p w14:paraId="6E56F261" w14:textId="77777777" w:rsidR="002A2DD0" w:rsidRDefault="00000000">
      <w:pPr>
        <w:pStyle w:val="FirstParagraph"/>
      </w:pPr>
      <w:r>
        <w:rPr>
          <w:noProof/>
        </w:rPr>
        <w:drawing>
          <wp:inline distT="0" distB="0" distL="0" distR="0" wp14:anchorId="0A577F2F" wp14:editId="59B6F12C">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lots/overperformersb-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189D5B51" w14:textId="77777777" w:rsidR="002A2DD0" w:rsidRDefault="00000000">
      <w:pPr>
        <w:pStyle w:val="Heading2"/>
      </w:pPr>
      <w:bookmarkStart w:id="11" w:name="X683f7c4d381172fdec1db5e37e567d7c98fa554"/>
      <w:bookmarkEnd w:id="10"/>
      <w:r>
        <w:rPr>
          <w:rStyle w:val="SectionNumber"/>
        </w:rPr>
        <w:t>1.11</w:t>
      </w:r>
      <w:r>
        <w:tab/>
        <w:t>Table 2. Regression of availability of SDG gender indicators on country trai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2A2DD0" w14:paraId="283DC268" w14:textId="77777777" w:rsidTr="002A2DD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4F17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F4CA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nl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D4D6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 Onl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F70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 Exclud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801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Explanatory Variables Includ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0AF8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Explanatory Variables Included + GI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AA37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l Explanatory Variables Included + SIGI</w:t>
            </w:r>
          </w:p>
        </w:tc>
      </w:tr>
      <w:tr w:rsidR="002A2DD0" w14:paraId="549E5DFA" w14:textId="77777777" w:rsidTr="002A2DD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CFC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970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A96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DEDC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C43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D67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137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38**</w:t>
            </w:r>
          </w:p>
        </w:tc>
      </w:tr>
      <w:tr w:rsidR="002A2DD0" w14:paraId="1CA33ECA"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292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3F4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16F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9DE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660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031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B20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12)</w:t>
            </w:r>
          </w:p>
        </w:tc>
      </w:tr>
      <w:tr w:rsidR="002A2DD0" w14:paraId="5F9FB838"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7E1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D0E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70B4"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073D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FA9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599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AA3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w:t>
            </w:r>
          </w:p>
        </w:tc>
      </w:tr>
      <w:tr w:rsidR="002A2DD0" w14:paraId="260E295F"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32C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E95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AD0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0FF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B32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988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F19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2A2DD0" w14:paraId="4B92C6B3"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D57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egionEurope &amp; </w:t>
            </w:r>
            <w:r>
              <w:rPr>
                <w:rFonts w:ascii="Arial" w:eastAsia="Arial" w:hAnsi="Arial" w:cs="Arial"/>
                <w:color w:val="000000"/>
                <w:sz w:val="22"/>
                <w:szCs w:val="22"/>
              </w:rPr>
              <w:lastRenderedPageBreak/>
              <w:t>Central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FEC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10BD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EDC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087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780A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E5E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2A2DD0" w14:paraId="1D8BC288"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925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571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E3A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FAD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280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50E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CA3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3)</w:t>
            </w:r>
          </w:p>
        </w:tc>
      </w:tr>
      <w:tr w:rsidR="002A2DD0" w14:paraId="1566BAF9"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A79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Latin America &amp; Caribb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DB1A"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163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FF8E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99F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EBA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54BB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w:t>
            </w:r>
          </w:p>
        </w:tc>
      </w:tr>
      <w:tr w:rsidR="002A2DD0" w14:paraId="4F56843D"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8FD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EDF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376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80D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BAE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1BD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101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w:t>
            </w:r>
          </w:p>
        </w:tc>
      </w:tr>
      <w:tr w:rsidR="002A2DD0" w14:paraId="7A22EEDE"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022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Middle East &amp; North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9FB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E74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A16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986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B72C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CB9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2A2DD0" w14:paraId="054B26D9"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BAA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6F4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F65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413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0A9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572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7F3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4)</w:t>
            </w:r>
          </w:p>
        </w:tc>
      </w:tr>
      <w:tr w:rsidR="002A2DD0" w14:paraId="0B736987"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049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North Ame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B95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506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DE7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E4B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CD4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927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9</w:t>
            </w:r>
          </w:p>
        </w:tc>
      </w:tr>
      <w:tr w:rsidR="002A2DD0" w14:paraId="7F76B885"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28A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4284"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B67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DE6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FF5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66D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8BA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9)</w:t>
            </w:r>
          </w:p>
        </w:tc>
      </w:tr>
      <w:tr w:rsidR="002A2DD0" w14:paraId="72D4BD83"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1B64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South As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EA3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99C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DBFA"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F5B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420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896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4</w:t>
            </w:r>
          </w:p>
        </w:tc>
      </w:tr>
      <w:tr w:rsidR="002A2DD0" w14:paraId="183DC536"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3D27"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F70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BD0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6AE8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3E7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8D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ECD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8)</w:t>
            </w:r>
          </w:p>
        </w:tc>
      </w:tr>
      <w:tr w:rsidR="002A2DD0" w14:paraId="00946679"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63D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gionSub-Saharan Af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8F49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6A9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8B2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E48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358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937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8</w:t>
            </w:r>
          </w:p>
        </w:tc>
      </w:tr>
      <w:tr w:rsidR="002A2DD0" w14:paraId="7A8AFF7F"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D77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FB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EEF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108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538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24C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0CD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w:t>
            </w:r>
          </w:p>
        </w:tc>
      </w:tr>
      <w:tr w:rsidR="002A2DD0" w14:paraId="683013E7"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AD3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D70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A67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615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39F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013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C4E9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9**</w:t>
            </w:r>
          </w:p>
        </w:tc>
      </w:tr>
      <w:tr w:rsidR="002A2DD0" w14:paraId="45966506"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7A5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DA8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64F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F00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50D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542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220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6)</w:t>
            </w:r>
          </w:p>
        </w:tc>
      </w:tr>
      <w:tr w:rsidR="002A2DD0" w14:paraId="4801BC90"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E620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B85A"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40A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B03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234D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2673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530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r>
      <w:tr w:rsidR="002A2DD0" w14:paraId="1F7E7241"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CBEA"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7D3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889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966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5BF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DFF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CABB"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r>
      <w:tr w:rsidR="002A2DD0" w14:paraId="4B502A5C"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E71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under 1.5 mill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BE5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BB7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9B9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E86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E838"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8669"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r>
      <w:tr w:rsidR="002A2DD0" w14:paraId="22AF82DF"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D87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D832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4A2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7B3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936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96E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EB4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2)</w:t>
            </w:r>
          </w:p>
        </w:tc>
      </w:tr>
      <w:tr w:rsidR="002A2DD0" w14:paraId="7063D481"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5F75"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men Business and the Law Index Score (scale 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D90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C7D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C0E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151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B0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0AD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2A2DD0" w14:paraId="6E5DC392"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5E5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E9DE"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DC7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990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109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089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58A0"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r>
      <w:tr w:rsidR="002A2DD0" w14:paraId="27C61875"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A2E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 Inequality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B933"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D87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CEF5"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474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1497"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A080"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r>
      <w:tr w:rsidR="002A2DD0" w14:paraId="4E6A80FB"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FEB1"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C35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9264"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6C45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3346"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D832"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F937"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r>
      <w:tr w:rsidR="002A2DD0" w14:paraId="02D700B8"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FA6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al Institutions and Gender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CD0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8BA9"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D7D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9404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B03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38A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r>
      <w:tr w:rsidR="002A2DD0" w14:paraId="2A5BA522"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4B58"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20C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1AEC"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C512"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2E9D"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062B"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15DE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r>
      <w:tr w:rsidR="002A2DD0" w14:paraId="470964BF" w14:textId="77777777" w:rsidTr="002A2D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D0C3"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804A"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15A3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E1A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8C14"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BA1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35D1"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w:t>
            </w:r>
          </w:p>
        </w:tc>
      </w:tr>
      <w:tr w:rsidR="002A2DD0" w14:paraId="72B136A2" w14:textId="77777777" w:rsidTr="002A2DD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ADAB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5647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BF5BC"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EF24D"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27F56"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C00BF"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59EFE" w14:textId="77777777" w:rsidR="002A2D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r>
      <w:tr w:rsidR="002A2DD0" w14:paraId="2C5047C2" w14:textId="77777777" w:rsidTr="002A2DD0">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89E62F" w14:textId="77777777" w:rsidR="002A2DD0" w:rsidRDefault="002A2DD0">
            <w:pPr>
              <w:pBdr>
                <w:top w:val="none" w:sz="0" w:space="0" w:color="000000"/>
                <w:left w:val="none" w:sz="0" w:space="0" w:color="000000"/>
                <w:bottom w:val="none" w:sz="0" w:space="0" w:color="000000"/>
                <w:right w:val="none" w:sz="0" w:space="0" w:color="000000"/>
              </w:pBdr>
              <w:spacing w:before="100" w:after="100"/>
              <w:ind w:left="100" w:right="100"/>
            </w:pPr>
          </w:p>
        </w:tc>
      </w:tr>
    </w:tbl>
    <w:p w14:paraId="1EDD972C" w14:textId="77777777" w:rsidR="002A2DD0" w:rsidRDefault="00000000">
      <w:pPr>
        <w:pStyle w:val="Heading1"/>
      </w:pPr>
      <w:bookmarkStart w:id="12" w:name="annex"/>
      <w:bookmarkEnd w:id="0"/>
      <w:bookmarkEnd w:id="11"/>
      <w:r>
        <w:rPr>
          <w:rStyle w:val="SectionNumber"/>
        </w:rPr>
        <w:t>2</w:t>
      </w:r>
      <w:r>
        <w:tab/>
        <w:t>Annex</w:t>
      </w:r>
    </w:p>
    <w:p w14:paraId="35FD4794" w14:textId="77777777" w:rsidR="002A2DD0" w:rsidRDefault="00000000">
      <w:pPr>
        <w:pStyle w:val="Heading2"/>
      </w:pPr>
      <w:bookmarkStart w:id="13" w:name="X5fe5eb8b9b0ecb1c4aebc75b0f2a6e03445c16f"/>
      <w:r>
        <w:rPr>
          <w:rStyle w:val="SectionNumber"/>
        </w:rPr>
        <w:t>2.1</w:t>
      </w:r>
      <w:r>
        <w:tab/>
        <w:t>Figure A1.1. Availability of Tier 1 SDG gender indicators by region (N=181 countries)</w:t>
      </w:r>
    </w:p>
    <w:p w14:paraId="50AFD560" w14:textId="77777777" w:rsidR="002A2DD0" w:rsidRDefault="00000000">
      <w:pPr>
        <w:pStyle w:val="FirstParagraph"/>
      </w:pPr>
      <w:r>
        <w:rPr>
          <w:noProof/>
        </w:rPr>
        <w:drawing>
          <wp:inline distT="0" distB="0" distL="0" distR="0" wp14:anchorId="5A4F04EE" wp14:editId="247CFBD3">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avail_chart2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0499B133" w14:textId="77777777" w:rsidR="002A2DD0" w:rsidRDefault="00000000">
      <w:pPr>
        <w:pStyle w:val="Heading2"/>
      </w:pPr>
      <w:bookmarkStart w:id="14" w:name="X52c393c6ff53cc0c8c64a25635e529135faa329"/>
      <w:bookmarkEnd w:id="13"/>
      <w:r>
        <w:rPr>
          <w:rStyle w:val="SectionNumber"/>
        </w:rPr>
        <w:lastRenderedPageBreak/>
        <w:t>2.2</w:t>
      </w:r>
      <w:r>
        <w:tab/>
        <w:t>Figure A1.2. Availability of Tier 1 SDG gender indicators by income group (N=181 countries)</w:t>
      </w:r>
    </w:p>
    <w:p w14:paraId="172FA588" w14:textId="77777777" w:rsidR="002A2DD0" w:rsidRDefault="00000000">
      <w:pPr>
        <w:pStyle w:val="FirstParagraph"/>
      </w:pPr>
      <w:r>
        <w:rPr>
          <w:noProof/>
        </w:rPr>
        <w:drawing>
          <wp:inline distT="0" distB="0" distL="0" distR="0" wp14:anchorId="69D58D90" wp14:editId="40A4CB31">
            <wp:extent cx="5334000" cy="355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lots/avail_chart22-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19EE0822" w14:textId="77777777" w:rsidR="002A2DD0" w:rsidRDefault="00000000">
      <w:pPr>
        <w:pStyle w:val="Heading2"/>
      </w:pPr>
      <w:bookmarkStart w:id="15" w:name="X454687b828e4e4b08399769f153cd53181ff88d"/>
      <w:bookmarkEnd w:id="14"/>
      <w:r>
        <w:rPr>
          <w:rStyle w:val="SectionNumber"/>
        </w:rPr>
        <w:lastRenderedPageBreak/>
        <w:t>2.3</w:t>
      </w:r>
      <w:r>
        <w:tab/>
        <w:t>Figure A1.3. Availability of Tier 2 SDG gender indicators by region (N=181 countries)</w:t>
      </w:r>
    </w:p>
    <w:p w14:paraId="5BBABCE4" w14:textId="77777777" w:rsidR="002A2DD0" w:rsidRDefault="00000000">
      <w:pPr>
        <w:pStyle w:val="FirstParagraph"/>
      </w:pPr>
      <w:r>
        <w:rPr>
          <w:noProof/>
        </w:rPr>
        <w:drawing>
          <wp:inline distT="0" distB="0" distL="0" distR="0" wp14:anchorId="0D13F6A3" wp14:editId="51E98AE7">
            <wp:extent cx="5334000" cy="355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lots/avail_chart2-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25ED6E0A" w14:textId="77777777" w:rsidR="002A2DD0" w:rsidRDefault="00000000">
      <w:pPr>
        <w:pStyle w:val="Heading2"/>
      </w:pPr>
      <w:bookmarkStart w:id="16" w:name="Xbedc655cd643e12cea88060ac8a909353ba0ed5"/>
      <w:bookmarkEnd w:id="15"/>
      <w:r>
        <w:rPr>
          <w:rStyle w:val="SectionNumber"/>
        </w:rPr>
        <w:lastRenderedPageBreak/>
        <w:t>2.4</w:t>
      </w:r>
      <w:r>
        <w:tab/>
        <w:t>Figure A1.4. Availability of Tier 2 SDG gender indicators by income (N=181 countries)</w:t>
      </w:r>
    </w:p>
    <w:p w14:paraId="20A34F19" w14:textId="77777777" w:rsidR="002A2DD0" w:rsidRDefault="00000000">
      <w:pPr>
        <w:pStyle w:val="FirstParagraph"/>
      </w:pPr>
      <w:r>
        <w:rPr>
          <w:noProof/>
        </w:rPr>
        <w:drawing>
          <wp:inline distT="0" distB="0" distL="0" distR="0" wp14:anchorId="0782A8E5" wp14:editId="3A961F06">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lots/avail_chart3-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341E4747" w14:textId="77777777" w:rsidR="002A2DD0" w:rsidRDefault="00000000">
      <w:pPr>
        <w:pStyle w:val="Heading2"/>
      </w:pPr>
      <w:bookmarkStart w:id="17" w:name="Xf476f26faf2e8e93cb4b71a51a11ac86b366530"/>
      <w:bookmarkEnd w:id="16"/>
      <w:r>
        <w:rPr>
          <w:rStyle w:val="SectionNumber"/>
        </w:rPr>
        <w:lastRenderedPageBreak/>
        <w:t>2.5</w:t>
      </w:r>
      <w:r>
        <w:tab/>
        <w:t>Figure A1.5. Availability of SDG5 gender indicators by region (N=181 countries)</w:t>
      </w:r>
    </w:p>
    <w:p w14:paraId="08A1366E" w14:textId="77777777" w:rsidR="002A2DD0" w:rsidRDefault="00000000">
      <w:pPr>
        <w:pStyle w:val="FirstParagraph"/>
      </w:pPr>
      <w:r>
        <w:rPr>
          <w:noProof/>
        </w:rPr>
        <w:drawing>
          <wp:inline distT="0" distB="0" distL="0" distR="0" wp14:anchorId="2C310E1C" wp14:editId="70F71558">
            <wp:extent cx="5334000" cy="355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lots/availabilitydat5pl-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BB1BFF3" w14:textId="77777777" w:rsidR="002A2DD0" w:rsidRDefault="00000000">
      <w:pPr>
        <w:pStyle w:val="Heading2"/>
      </w:pPr>
      <w:bookmarkStart w:id="18" w:name="Xb4363e3f63669f7d561bc35b7a8350de5e8f24a"/>
      <w:bookmarkEnd w:id="17"/>
      <w:r>
        <w:rPr>
          <w:rStyle w:val="SectionNumber"/>
        </w:rPr>
        <w:lastRenderedPageBreak/>
        <w:t>2.6</w:t>
      </w:r>
      <w:r>
        <w:tab/>
        <w:t>Figure A1.6. Availability of SDG5 gender indicators by income (N=181 countries)</w:t>
      </w:r>
    </w:p>
    <w:p w14:paraId="5D1DAAA3" w14:textId="77777777" w:rsidR="002A2DD0" w:rsidRDefault="00000000">
      <w:pPr>
        <w:pStyle w:val="FirstParagraph"/>
      </w:pPr>
      <w:r>
        <w:rPr>
          <w:noProof/>
        </w:rPr>
        <w:drawing>
          <wp:inline distT="0" distB="0" distL="0" distR="0" wp14:anchorId="51FAD49E" wp14:editId="1EBB90C9">
            <wp:extent cx="5334000" cy="3556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lots/avail_chart4-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5628157E" w14:textId="77777777" w:rsidR="002A2DD0" w:rsidRDefault="00000000">
      <w:pPr>
        <w:pStyle w:val="Heading2"/>
      </w:pPr>
      <w:bookmarkStart w:id="19" w:name="annex-3"/>
      <w:bookmarkEnd w:id="18"/>
      <w:r>
        <w:rPr>
          <w:rStyle w:val="SectionNumber"/>
        </w:rPr>
        <w:t>2.7</w:t>
      </w:r>
      <w:r>
        <w:tab/>
        <w:t>Annex 3</w:t>
      </w:r>
    </w:p>
    <w:p w14:paraId="5ACD5A4A" w14:textId="77777777" w:rsidR="002A2DD0" w:rsidRDefault="00000000">
      <w:pPr>
        <w:pStyle w:val="SourceCode"/>
      </w:pPr>
      <w:r>
        <w:rPr>
          <w:rStyle w:val="VerbatimChar"/>
        </w:rPr>
        <w:t>## [1] "GDP per capita Correlations"</w:t>
      </w:r>
    </w:p>
    <w:p w14:paraId="130DA8B8" w14:textId="77777777" w:rsidR="002A2DD0" w:rsidRDefault="00000000">
      <w:pPr>
        <w:pStyle w:val="SourceCode"/>
      </w:pPr>
      <w:r>
        <w:rPr>
          <w:rStyle w:val="VerbatimChar"/>
        </w:rPr>
        <w:t>## [1] "Log GDP per capita &amp; Gender SDG Availability: -0.17*"</w:t>
      </w:r>
    </w:p>
    <w:p w14:paraId="0E0E5A89" w14:textId="77777777" w:rsidR="002A2DD0" w:rsidRDefault="00000000">
      <w:pPr>
        <w:pStyle w:val="SourceCode"/>
      </w:pPr>
      <w:r>
        <w:rPr>
          <w:rStyle w:val="VerbatimChar"/>
        </w:rPr>
        <w:t>## [1] "Log GDP per capita &amp; SPI Overall Score: `0.67***"</w:t>
      </w:r>
    </w:p>
    <w:p w14:paraId="57B3FC61" w14:textId="77777777" w:rsidR="002A2DD0" w:rsidRDefault="00000000">
      <w:pPr>
        <w:pStyle w:val="SourceCode"/>
      </w:pPr>
      <w:r>
        <w:rPr>
          <w:rStyle w:val="VerbatimChar"/>
        </w:rPr>
        <w:t>## [1] "Log GDP per capita &amp; SPI Pillar 1 (Data use) Score: `0.42***"</w:t>
      </w:r>
    </w:p>
    <w:p w14:paraId="2EE60170" w14:textId="77777777" w:rsidR="002A2DD0" w:rsidRDefault="00000000">
      <w:pPr>
        <w:pStyle w:val="SourceCode"/>
      </w:pPr>
      <w:r>
        <w:rPr>
          <w:rStyle w:val="VerbatimChar"/>
        </w:rPr>
        <w:t>## [1] "Log GDP per capita &amp; SPI Pillar 2 (Data services) Score: 0.53***"</w:t>
      </w:r>
    </w:p>
    <w:p w14:paraId="48D1E441" w14:textId="77777777" w:rsidR="002A2DD0" w:rsidRDefault="00000000">
      <w:pPr>
        <w:pStyle w:val="SourceCode"/>
      </w:pPr>
      <w:r>
        <w:rPr>
          <w:rStyle w:val="VerbatimChar"/>
        </w:rPr>
        <w:t>## [1] "Log GDP per capita &amp; SPI Pillar 3 (Data products) Score: 0.05"</w:t>
      </w:r>
    </w:p>
    <w:p w14:paraId="372E5ECA" w14:textId="77777777" w:rsidR="002A2DD0" w:rsidRDefault="00000000">
      <w:pPr>
        <w:pStyle w:val="SourceCode"/>
      </w:pPr>
      <w:r>
        <w:rPr>
          <w:rStyle w:val="VerbatimChar"/>
        </w:rPr>
        <w:t>## [1] "Log GDP per capita &amp; SPI Pillar 4 (Data sources) Score: 0.74***"</w:t>
      </w:r>
    </w:p>
    <w:p w14:paraId="08F748AC" w14:textId="77777777" w:rsidR="002A2DD0" w:rsidRDefault="00000000">
      <w:pPr>
        <w:pStyle w:val="SourceCode"/>
      </w:pPr>
      <w:r>
        <w:rPr>
          <w:rStyle w:val="VerbatimChar"/>
        </w:rPr>
        <w:t>## [1] "Log GDP per capita &amp; SPI Pillar 5 (Data infrastructure) Score: 0.7***"</w:t>
      </w:r>
    </w:p>
    <w:p w14:paraId="11ABA76F" w14:textId="77777777" w:rsidR="002A2DD0" w:rsidRDefault="00000000">
      <w:pPr>
        <w:pStyle w:val="SourceCode"/>
      </w:pPr>
      <w:r>
        <w:rPr>
          <w:rStyle w:val="VerbatimChar"/>
        </w:rPr>
        <w:t>## [1] "SPI Correlations"</w:t>
      </w:r>
    </w:p>
    <w:p w14:paraId="0143029A" w14:textId="77777777" w:rsidR="002A2DD0" w:rsidRDefault="00000000">
      <w:pPr>
        <w:pStyle w:val="SourceCode"/>
      </w:pPr>
      <w:r>
        <w:rPr>
          <w:rStyle w:val="VerbatimChar"/>
        </w:rPr>
        <w:t>## [1] "Gender SDG Availability &amp; SPI Overall Score: 0.48***"</w:t>
      </w:r>
    </w:p>
    <w:p w14:paraId="02C7870B" w14:textId="77777777" w:rsidR="002A2DD0" w:rsidRDefault="00000000">
      <w:pPr>
        <w:pStyle w:val="SourceCode"/>
      </w:pPr>
      <w:r>
        <w:rPr>
          <w:rStyle w:val="VerbatimChar"/>
        </w:rPr>
        <w:t>## [1] "Gender SDG Availability &amp; SPI Pillar 1 (Data use) Score: 0.53***"</w:t>
      </w:r>
    </w:p>
    <w:p w14:paraId="3B947435" w14:textId="77777777" w:rsidR="002A2DD0" w:rsidRDefault="00000000">
      <w:pPr>
        <w:pStyle w:val="SourceCode"/>
      </w:pPr>
      <w:r>
        <w:rPr>
          <w:rStyle w:val="VerbatimChar"/>
        </w:rPr>
        <w:t>## [1] "Gender SDG Availability &amp; SPI Pillar 2 (Data services) Score: 0.44***"</w:t>
      </w:r>
    </w:p>
    <w:p w14:paraId="493AF7F8" w14:textId="77777777" w:rsidR="002A2DD0" w:rsidRDefault="00000000">
      <w:pPr>
        <w:pStyle w:val="SourceCode"/>
      </w:pPr>
      <w:r>
        <w:rPr>
          <w:rStyle w:val="VerbatimChar"/>
        </w:rPr>
        <w:lastRenderedPageBreak/>
        <w:t>## [1] "Gender SDG Availability &amp; SPI Pillar 3 (Data products [Overall SDG Indicator availability]) Score: 0.69***"</w:t>
      </w:r>
    </w:p>
    <w:p w14:paraId="7647C719" w14:textId="77777777" w:rsidR="002A2DD0" w:rsidRDefault="00000000">
      <w:pPr>
        <w:pStyle w:val="SourceCode"/>
      </w:pPr>
      <w:r>
        <w:rPr>
          <w:rStyle w:val="VerbatimChar"/>
        </w:rPr>
        <w:t>## [1] "Gender SDG Availability &amp; SPI Pillar 4 (Data sources) Score: 0.34***"</w:t>
      </w:r>
    </w:p>
    <w:p w14:paraId="3AADFA66" w14:textId="77777777" w:rsidR="002A2DD0" w:rsidRDefault="00000000">
      <w:pPr>
        <w:pStyle w:val="SourceCode"/>
      </w:pPr>
      <w:r>
        <w:rPr>
          <w:rStyle w:val="VerbatimChar"/>
        </w:rPr>
        <w:t>## [1] "Gender SDG Availability &amp; SPI Pillar 5 (Data infrastructure) Score: 0.25**"</w:t>
      </w:r>
      <w:bookmarkEnd w:id="12"/>
      <w:bookmarkEnd w:id="19"/>
    </w:p>
    <w:sectPr w:rsidR="002A2D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8F301" w14:textId="77777777" w:rsidR="0082683A" w:rsidRDefault="0082683A">
      <w:pPr>
        <w:spacing w:after="0"/>
      </w:pPr>
      <w:r>
        <w:separator/>
      </w:r>
    </w:p>
  </w:endnote>
  <w:endnote w:type="continuationSeparator" w:id="0">
    <w:p w14:paraId="0FDB6350" w14:textId="77777777" w:rsidR="0082683A" w:rsidRDefault="00826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DD581" w14:textId="77777777" w:rsidR="0082683A" w:rsidRDefault="0082683A">
      <w:r>
        <w:separator/>
      </w:r>
    </w:p>
  </w:footnote>
  <w:footnote w:type="continuationSeparator" w:id="0">
    <w:p w14:paraId="47B20CCE" w14:textId="77777777" w:rsidR="0082683A" w:rsidRDefault="00826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C84D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3407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2DD0"/>
    <w:rsid w:val="00207798"/>
    <w:rsid w:val="002A2DD0"/>
    <w:rsid w:val="0082683A"/>
    <w:rsid w:val="00CF2D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DABA6"/>
  <w15:docId w15:val="{85D5D62F-7131-4D57-886F-7A0A8B74D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2783</Words>
  <Characters>15864</Characters>
  <Application>Microsoft Office Word</Application>
  <DocSecurity>0</DocSecurity>
  <Lines>132</Lines>
  <Paragraphs>37</Paragraphs>
  <ScaleCrop>false</ScaleCrop>
  <Company/>
  <LinksUpToDate>false</LinksUpToDate>
  <CharactersWithSpaces>1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cp:lastModifiedBy>Brian William Stacy</cp:lastModifiedBy>
  <cp:revision>2</cp:revision>
  <dcterms:created xsi:type="dcterms:W3CDTF">2024-08-16T18:47:00Z</dcterms:created>
  <dcterms:modified xsi:type="dcterms:W3CDTF">2024-08-16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8-0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